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E8461" w14:textId="4E7AB5AF" w:rsidR="003A6979" w:rsidRPr="005B47CA" w:rsidRDefault="001C1293" w:rsidP="007F0AFA">
      <w:pPr>
        <w:spacing w:after="0" w:line="240" w:lineRule="auto"/>
        <w:contextualSpacing/>
        <w:jc w:val="center"/>
        <w:rPr>
          <w:b/>
          <w:sz w:val="36"/>
          <w:szCs w:val="36"/>
        </w:rPr>
      </w:pPr>
      <w:r w:rsidRPr="005B47CA">
        <w:rPr>
          <w:b/>
          <w:sz w:val="36"/>
          <w:szCs w:val="36"/>
        </w:rPr>
        <w:t>Charlie Creighton</w:t>
      </w:r>
    </w:p>
    <w:p w14:paraId="54AE8463" w14:textId="48AEDAE8" w:rsidR="007F0AFA" w:rsidRPr="005B47CA" w:rsidRDefault="001C1293" w:rsidP="007F0AFA">
      <w:pPr>
        <w:spacing w:after="0" w:line="240" w:lineRule="auto"/>
        <w:contextualSpacing/>
        <w:jc w:val="center"/>
      </w:pPr>
      <w:r w:rsidRPr="005B47CA">
        <w:t xml:space="preserve">Omaha, NE </w:t>
      </w:r>
      <w:r w:rsidRPr="005B47CA">
        <w:rPr>
          <w:rFonts w:cstheme="minorHAnsi"/>
        </w:rPr>
        <w:t>●</w:t>
      </w:r>
      <w:r w:rsidRPr="005B47CA">
        <w:t xml:space="preserve"> 402-555-5555</w:t>
      </w:r>
      <w:r w:rsidR="00EE6FC0" w:rsidRPr="005B47CA">
        <w:t xml:space="preserve"> </w:t>
      </w:r>
      <w:r w:rsidR="00EE6FC0" w:rsidRPr="005B47CA">
        <w:rPr>
          <w:rFonts w:cstheme="minorHAnsi"/>
        </w:rPr>
        <w:t>●</w:t>
      </w:r>
      <w:r w:rsidRPr="005B47CA">
        <w:t xml:space="preserve">CharlieCreighton@Gmail.com </w:t>
      </w:r>
      <w:r w:rsidRPr="005B47CA">
        <w:rPr>
          <w:rFonts w:cstheme="minorHAnsi"/>
        </w:rPr>
        <w:t>● linkedin.com/CharlieCreighton</w:t>
      </w:r>
    </w:p>
    <w:p w14:paraId="54AE8466" w14:textId="7686991D" w:rsidR="007F0AFA" w:rsidRPr="005B47CA" w:rsidRDefault="007F0AFA" w:rsidP="0005612D">
      <w:pPr>
        <w:spacing w:after="0" w:line="240" w:lineRule="auto"/>
        <w:contextualSpacing/>
        <w:rPr>
          <w:b/>
          <w:u w:val="single"/>
        </w:rPr>
      </w:pPr>
      <w:r w:rsidRPr="005B47CA">
        <w:rPr>
          <w:b/>
          <w:u w:val="single"/>
        </w:rPr>
        <w:t>EDUCATION</w:t>
      </w:r>
    </w:p>
    <w:p w14:paraId="54AE8467" w14:textId="1CDC3DD7" w:rsidR="007F0AFA" w:rsidRPr="005B47CA" w:rsidRDefault="007F0AFA" w:rsidP="0043395B">
      <w:pPr>
        <w:tabs>
          <w:tab w:val="right" w:pos="10800"/>
        </w:tabs>
        <w:spacing w:after="0" w:line="240" w:lineRule="auto"/>
        <w:contextualSpacing/>
      </w:pPr>
      <w:r w:rsidRPr="005B47CA">
        <w:rPr>
          <w:b/>
        </w:rPr>
        <w:t>Creighton University</w:t>
      </w:r>
      <w:r w:rsidRPr="005B47CA">
        <w:t xml:space="preserve">, </w:t>
      </w:r>
      <w:r w:rsidR="001C1293" w:rsidRPr="005B47CA">
        <w:t xml:space="preserve">Omaha, </w:t>
      </w:r>
      <w:r w:rsidR="00E070C0" w:rsidRPr="005B47CA">
        <w:t>Nebraska</w:t>
      </w:r>
      <w:r w:rsidR="005A3D71" w:rsidRPr="005B47CA">
        <w:tab/>
      </w:r>
      <w:r w:rsidR="001C1293" w:rsidRPr="005B47CA">
        <w:t>May 20XX</w:t>
      </w:r>
    </w:p>
    <w:p w14:paraId="54AE8468" w14:textId="32CB7A0A" w:rsidR="007F0AFA" w:rsidRPr="005B47CA" w:rsidRDefault="001C1293" w:rsidP="00F64257">
      <w:pPr>
        <w:tabs>
          <w:tab w:val="right" w:pos="10800"/>
        </w:tabs>
        <w:spacing w:after="0" w:line="240" w:lineRule="auto"/>
        <w:contextualSpacing/>
        <w:rPr>
          <w:iCs/>
        </w:rPr>
      </w:pPr>
      <w:r w:rsidRPr="005B47CA">
        <w:rPr>
          <w:i/>
        </w:rPr>
        <w:t>Bachelor of Science in Business Administration</w:t>
      </w:r>
      <w:r w:rsidR="00F64257" w:rsidRPr="005B47CA">
        <w:rPr>
          <w:iCs/>
        </w:rPr>
        <w:tab/>
        <w:t>GPA:</w:t>
      </w:r>
      <w:r w:rsidR="00DB4341" w:rsidRPr="005B47CA">
        <w:rPr>
          <w:iCs/>
        </w:rPr>
        <w:t xml:space="preserve"> </w:t>
      </w:r>
      <w:r w:rsidRPr="005B47CA">
        <w:rPr>
          <w:iCs/>
        </w:rPr>
        <w:t>3.</w:t>
      </w:r>
      <w:r w:rsidR="00381CC0" w:rsidRPr="005B47CA">
        <w:rPr>
          <w:iCs/>
        </w:rPr>
        <w:t>6</w:t>
      </w:r>
      <w:r w:rsidRPr="005B47CA">
        <w:rPr>
          <w:iCs/>
        </w:rPr>
        <w:t>5</w:t>
      </w:r>
    </w:p>
    <w:p w14:paraId="54AE8469" w14:textId="7DB90C28" w:rsidR="007F0AFA" w:rsidRPr="005B47CA" w:rsidRDefault="00287917" w:rsidP="007F0AFA">
      <w:pPr>
        <w:spacing w:after="0" w:line="240" w:lineRule="auto"/>
        <w:contextualSpacing/>
      </w:pPr>
      <w:r w:rsidRPr="005B47CA">
        <w:t>Management (Human Resources track)</w:t>
      </w:r>
      <w:r w:rsidR="001C1293" w:rsidRPr="005B47CA">
        <w:t xml:space="preserve"> and Business Intelligence &amp; Analytics </w:t>
      </w:r>
    </w:p>
    <w:p w14:paraId="54AE846A" w14:textId="77777777" w:rsidR="007F0AFA" w:rsidRPr="005B47CA" w:rsidRDefault="007F0AFA" w:rsidP="007F0AFA">
      <w:pPr>
        <w:spacing w:after="0" w:line="240" w:lineRule="auto"/>
        <w:contextualSpacing/>
      </w:pPr>
    </w:p>
    <w:p w14:paraId="650F06D4" w14:textId="1EF607EC" w:rsidR="002003A2" w:rsidRPr="005B47CA" w:rsidRDefault="001C1293" w:rsidP="002003A2">
      <w:pPr>
        <w:spacing w:after="0" w:line="240" w:lineRule="auto"/>
        <w:contextualSpacing/>
        <w:rPr>
          <w:b/>
          <w:u w:val="single"/>
        </w:rPr>
      </w:pPr>
      <w:r w:rsidRPr="005B47CA">
        <w:rPr>
          <w:b/>
          <w:u w:val="single"/>
        </w:rPr>
        <w:t xml:space="preserve">RELEVANT </w:t>
      </w:r>
      <w:r w:rsidR="002003A2" w:rsidRPr="005B47CA">
        <w:rPr>
          <w:b/>
          <w:u w:val="single"/>
        </w:rPr>
        <w:t>EXPERIENCE</w:t>
      </w:r>
    </w:p>
    <w:p w14:paraId="3F94A34C" w14:textId="77777777" w:rsidR="0083647B" w:rsidRPr="005B47CA" w:rsidRDefault="0083647B" w:rsidP="0083647B">
      <w:pPr>
        <w:tabs>
          <w:tab w:val="right" w:pos="10800"/>
        </w:tabs>
        <w:spacing w:after="0" w:line="240" w:lineRule="auto"/>
      </w:pPr>
      <w:r w:rsidRPr="005B47CA">
        <w:rPr>
          <w:b/>
        </w:rPr>
        <w:t>Creighton iJay Practicum – Apple-Authorized Campus Store</w:t>
      </w:r>
      <w:r w:rsidRPr="005B47CA">
        <w:t>, Omaha, Nebraska</w:t>
      </w:r>
      <w:r w:rsidRPr="005B47CA">
        <w:tab/>
        <w:t>August 20XX - Present</w:t>
      </w:r>
    </w:p>
    <w:p w14:paraId="44497F17" w14:textId="77777777" w:rsidR="0083647B" w:rsidRPr="005B47CA" w:rsidRDefault="0083647B" w:rsidP="0083647B">
      <w:pPr>
        <w:tabs>
          <w:tab w:val="right" w:pos="10800"/>
        </w:tabs>
        <w:spacing w:after="0" w:line="240" w:lineRule="auto"/>
        <w:rPr>
          <w:i/>
        </w:rPr>
      </w:pPr>
      <w:r w:rsidRPr="005B47CA">
        <w:rPr>
          <w:i/>
        </w:rPr>
        <w:t>Events Team</w:t>
      </w:r>
    </w:p>
    <w:p w14:paraId="529D5F16" w14:textId="16D7233A" w:rsidR="0083647B" w:rsidRPr="005B47CA" w:rsidRDefault="0083647B" w:rsidP="0083647B">
      <w:pPr>
        <w:pStyle w:val="ListParagraph"/>
        <w:numPr>
          <w:ilvl w:val="0"/>
          <w:numId w:val="5"/>
        </w:numPr>
        <w:spacing w:after="0" w:line="240" w:lineRule="auto"/>
      </w:pPr>
      <w:r w:rsidRPr="005B47CA">
        <w:t xml:space="preserve">Manage the recruitment process </w:t>
      </w:r>
      <w:r w:rsidR="007272FB">
        <w:t xml:space="preserve">from start to finish </w:t>
      </w:r>
      <w:r w:rsidRPr="005B47CA">
        <w:t xml:space="preserve">by setting application timelines, </w:t>
      </w:r>
      <w:r w:rsidR="007272FB">
        <w:t xml:space="preserve">posting </w:t>
      </w:r>
      <w:r w:rsidRPr="005B47CA">
        <w:t xml:space="preserve">advertisements, </w:t>
      </w:r>
      <w:r w:rsidR="007272FB">
        <w:t>conducting</w:t>
      </w:r>
      <w:r w:rsidRPr="005B47CA">
        <w:t xml:space="preserve"> interviews </w:t>
      </w:r>
      <w:r w:rsidR="00D877F0">
        <w:t>and reaching out to interviewees with</w:t>
      </w:r>
      <w:r w:rsidRPr="005B47CA">
        <w:t xml:space="preserve"> final decisions</w:t>
      </w:r>
    </w:p>
    <w:p w14:paraId="7A559EA3" w14:textId="04E27375" w:rsidR="0083647B" w:rsidRPr="005B47CA" w:rsidRDefault="0083647B" w:rsidP="0083647B">
      <w:pPr>
        <w:pStyle w:val="ListParagraph"/>
        <w:numPr>
          <w:ilvl w:val="0"/>
          <w:numId w:val="5"/>
        </w:numPr>
        <w:spacing w:after="0" w:line="240" w:lineRule="auto"/>
      </w:pPr>
      <w:r w:rsidRPr="005B47CA">
        <w:t>Collaborate</w:t>
      </w:r>
      <w:r w:rsidR="00706084">
        <w:t>d</w:t>
      </w:r>
      <w:r w:rsidRPr="005B47CA">
        <w:t xml:space="preserve"> with Creighton </w:t>
      </w:r>
      <w:r w:rsidR="001858C3">
        <w:t>a</w:t>
      </w:r>
      <w:r w:rsidR="00BF767C">
        <w:t>thletic</w:t>
      </w:r>
      <w:r w:rsidR="001858C3">
        <w:t>s</w:t>
      </w:r>
      <w:r w:rsidRPr="005B47CA">
        <w:t xml:space="preserve"> to promote Creighton University Apple discounts </w:t>
      </w:r>
      <w:r w:rsidR="005D77E6">
        <w:t>at games and</w:t>
      </w:r>
      <w:r w:rsidRPr="005B47CA">
        <w:t xml:space="preserve"> organized a giveaway to increase engagement </w:t>
      </w:r>
      <w:r w:rsidR="00FF0801">
        <w:t>by 15%</w:t>
      </w:r>
    </w:p>
    <w:p w14:paraId="41B3D6A4" w14:textId="1C3C2EB3" w:rsidR="0083647B" w:rsidRPr="005B47CA" w:rsidRDefault="0083647B" w:rsidP="0083647B">
      <w:pPr>
        <w:pStyle w:val="ListParagraph"/>
        <w:numPr>
          <w:ilvl w:val="0"/>
          <w:numId w:val="5"/>
        </w:numPr>
        <w:spacing w:after="0" w:line="240" w:lineRule="auto"/>
      </w:pPr>
      <w:r w:rsidRPr="005B47CA">
        <w:t>Present updates</w:t>
      </w:r>
      <w:r>
        <w:t xml:space="preserve"> each semester to stakeholders, including the </w:t>
      </w:r>
      <w:r w:rsidR="009867E0">
        <w:t>D</w:t>
      </w:r>
      <w:r>
        <w:t>ean of the college and an Apple representative</w:t>
      </w:r>
    </w:p>
    <w:p w14:paraId="0DDF8AC1" w14:textId="77777777" w:rsidR="00217BB8" w:rsidRPr="005B47CA" w:rsidRDefault="00217BB8" w:rsidP="00217BB8">
      <w:pPr>
        <w:tabs>
          <w:tab w:val="right" w:pos="10800"/>
        </w:tabs>
        <w:spacing w:after="0" w:line="240" w:lineRule="auto"/>
      </w:pPr>
      <w:r w:rsidRPr="005B47CA">
        <w:rPr>
          <w:b/>
        </w:rPr>
        <w:t>Union Pacific Railroad</w:t>
      </w:r>
      <w:r w:rsidRPr="005B47CA">
        <w:t>, Omaha, Nebraska</w:t>
      </w:r>
      <w:r w:rsidRPr="005B47CA">
        <w:tab/>
        <w:t>March 20XX – March 20XX</w:t>
      </w:r>
    </w:p>
    <w:p w14:paraId="53DABFA4" w14:textId="36B13C0E" w:rsidR="00217BB8" w:rsidRPr="005B47CA" w:rsidRDefault="00907C44" w:rsidP="00217BB8">
      <w:pPr>
        <w:tabs>
          <w:tab w:val="right" w:pos="10800"/>
        </w:tabs>
        <w:spacing w:after="0" w:line="240" w:lineRule="auto"/>
        <w:rPr>
          <w:i/>
        </w:rPr>
      </w:pPr>
      <w:r w:rsidRPr="005B47CA">
        <w:rPr>
          <w:i/>
        </w:rPr>
        <w:t>Human Resources</w:t>
      </w:r>
      <w:r w:rsidR="00217BB8" w:rsidRPr="005B47CA">
        <w:rPr>
          <w:i/>
        </w:rPr>
        <w:t xml:space="preserve"> Intern</w:t>
      </w:r>
    </w:p>
    <w:p w14:paraId="6E37C6E6" w14:textId="7FD76E8C" w:rsidR="00EF4924" w:rsidRDefault="00CE6DFA" w:rsidP="000B2131">
      <w:pPr>
        <w:pStyle w:val="ListParagraph"/>
        <w:numPr>
          <w:ilvl w:val="0"/>
          <w:numId w:val="5"/>
        </w:numPr>
        <w:spacing w:after="0" w:line="240" w:lineRule="auto"/>
      </w:pPr>
      <w:r w:rsidRPr="005B47CA">
        <w:t>Manage</w:t>
      </w:r>
      <w:r w:rsidR="00CB4CD6">
        <w:t>d 3</w:t>
      </w:r>
      <w:r w:rsidR="003103F6">
        <w:t xml:space="preserve"> departmental </w:t>
      </w:r>
      <w:r w:rsidRPr="005B47CA">
        <w:t>email inboxes, creat</w:t>
      </w:r>
      <w:r w:rsidR="00CB4CD6">
        <w:t xml:space="preserve">ed service </w:t>
      </w:r>
      <w:r w:rsidRPr="005B47CA">
        <w:t>tickets and sort</w:t>
      </w:r>
      <w:r w:rsidR="00136C57">
        <w:t>ed</w:t>
      </w:r>
      <w:r w:rsidRPr="005B47CA">
        <w:t xml:space="preserve"> messages as necessary to ensure efficient and accurate responses to inquiries</w:t>
      </w:r>
    </w:p>
    <w:p w14:paraId="4BD9394B" w14:textId="2D29FBA7" w:rsidR="007B4D63" w:rsidRPr="005B47CA" w:rsidRDefault="007B4D63" w:rsidP="000B2131">
      <w:pPr>
        <w:pStyle w:val="ListParagraph"/>
        <w:numPr>
          <w:ilvl w:val="0"/>
          <w:numId w:val="5"/>
        </w:numPr>
        <w:spacing w:after="0" w:line="240" w:lineRule="auto"/>
      </w:pPr>
      <w:r w:rsidRPr="005B47CA">
        <w:t>Organize</w:t>
      </w:r>
      <w:r w:rsidR="00264358">
        <w:t>d</w:t>
      </w:r>
      <w:r w:rsidRPr="005B47CA">
        <w:t xml:space="preserve"> and file</w:t>
      </w:r>
      <w:r w:rsidR="00264358">
        <w:t>d</w:t>
      </w:r>
      <w:r w:rsidRPr="005B47CA">
        <w:t xml:space="preserve"> confidential personnel records</w:t>
      </w:r>
      <w:r w:rsidR="00264358">
        <w:t xml:space="preserve"> for over 500 former employees</w:t>
      </w:r>
      <w:r w:rsidR="00C84FDB">
        <w:t>, maintaining strict data integrity and privacy standards</w:t>
      </w:r>
    </w:p>
    <w:p w14:paraId="16230533" w14:textId="57EE954B" w:rsidR="00EF4924" w:rsidRDefault="00CE6DFA" w:rsidP="000B2131">
      <w:pPr>
        <w:pStyle w:val="ListParagraph"/>
        <w:numPr>
          <w:ilvl w:val="0"/>
          <w:numId w:val="5"/>
        </w:numPr>
        <w:spacing w:after="0" w:line="240" w:lineRule="auto"/>
      </w:pPr>
      <w:r w:rsidRPr="005B47CA">
        <w:t>Scan</w:t>
      </w:r>
      <w:r w:rsidR="00BA057E">
        <w:t>ned</w:t>
      </w:r>
      <w:r w:rsidRPr="005B47CA">
        <w:t xml:space="preserve"> and </w:t>
      </w:r>
      <w:r w:rsidR="002E5965">
        <w:t>digitized</w:t>
      </w:r>
      <w:r w:rsidRPr="005B47CA">
        <w:t xml:space="preserve"> pension files to the </w:t>
      </w:r>
      <w:r w:rsidR="00765F54">
        <w:t>HRIS database</w:t>
      </w:r>
      <w:r w:rsidRPr="005B47CA">
        <w:t xml:space="preserve"> </w:t>
      </w:r>
      <w:r w:rsidR="00B42941">
        <w:t xml:space="preserve">improving internal </w:t>
      </w:r>
      <w:r w:rsidR="00851204">
        <w:t>accessibility</w:t>
      </w:r>
    </w:p>
    <w:p w14:paraId="58516DAA" w14:textId="2E997370" w:rsidR="00EF4924" w:rsidRDefault="00CE6DFA" w:rsidP="000B2131">
      <w:pPr>
        <w:pStyle w:val="ListParagraph"/>
        <w:numPr>
          <w:ilvl w:val="0"/>
          <w:numId w:val="5"/>
        </w:numPr>
        <w:spacing w:after="0" w:line="240" w:lineRule="auto"/>
      </w:pPr>
      <w:r w:rsidRPr="005B47CA">
        <w:t>Provide</w:t>
      </w:r>
      <w:r w:rsidR="00BA057E">
        <w:t>d</w:t>
      </w:r>
      <w:r w:rsidRPr="005B47CA">
        <w:t xml:space="preserve"> correct proof of income documentation to former Union Pacific employees by drafting and sending pension verification letters</w:t>
      </w:r>
    </w:p>
    <w:p w14:paraId="06D09677" w14:textId="22826A62" w:rsidR="00B34595" w:rsidRPr="005B47CA" w:rsidRDefault="005939FB" w:rsidP="00B34595">
      <w:pPr>
        <w:tabs>
          <w:tab w:val="right" w:pos="10800"/>
        </w:tabs>
        <w:spacing w:after="0" w:line="240" w:lineRule="auto"/>
      </w:pPr>
      <w:r w:rsidRPr="005B47CA">
        <w:rPr>
          <w:b/>
        </w:rPr>
        <w:t>St. Paul Urban Tennis Program</w:t>
      </w:r>
      <w:r w:rsidR="00B34595" w:rsidRPr="005B47CA">
        <w:t xml:space="preserve">, </w:t>
      </w:r>
      <w:r w:rsidR="00C03DCB" w:rsidRPr="005B47CA">
        <w:t>St. Paul, Minnesota</w:t>
      </w:r>
      <w:r w:rsidR="00B34595" w:rsidRPr="005B47CA">
        <w:tab/>
      </w:r>
      <w:r w:rsidR="00C03DCB" w:rsidRPr="005B47CA">
        <w:t>Summer</w:t>
      </w:r>
      <w:r w:rsidR="00B34595" w:rsidRPr="005B47CA">
        <w:t xml:space="preserve"> 20XX </w:t>
      </w:r>
      <w:r w:rsidR="00C03DCB" w:rsidRPr="005B47CA">
        <w:t>–</w:t>
      </w:r>
      <w:r w:rsidR="00B34595" w:rsidRPr="005B47CA">
        <w:t xml:space="preserve"> </w:t>
      </w:r>
      <w:r w:rsidR="00C03DCB" w:rsidRPr="005B47CA">
        <w:t>20XX</w:t>
      </w:r>
    </w:p>
    <w:p w14:paraId="0B29068F" w14:textId="5304213E" w:rsidR="00B34595" w:rsidRPr="005B47CA" w:rsidRDefault="000B4FC4" w:rsidP="00B34595">
      <w:pPr>
        <w:tabs>
          <w:tab w:val="right" w:pos="10800"/>
        </w:tabs>
        <w:spacing w:after="0" w:line="240" w:lineRule="auto"/>
        <w:rPr>
          <w:i/>
        </w:rPr>
      </w:pPr>
      <w:r w:rsidRPr="005B47CA">
        <w:rPr>
          <w:i/>
        </w:rPr>
        <w:t>Head Tennis Instructor</w:t>
      </w:r>
    </w:p>
    <w:p w14:paraId="5BE0673D" w14:textId="76332354" w:rsidR="005B47CA" w:rsidRPr="005B47CA" w:rsidRDefault="000346C3" w:rsidP="005B47CA">
      <w:pPr>
        <w:pStyle w:val="ListParagraph"/>
        <w:numPr>
          <w:ilvl w:val="0"/>
          <w:numId w:val="5"/>
        </w:numPr>
        <w:spacing w:after="0" w:line="240" w:lineRule="auto"/>
      </w:pPr>
      <w:r>
        <w:t>Designed and led</w:t>
      </w:r>
      <w:r w:rsidR="00BA4339" w:rsidRPr="005B47CA">
        <w:t xml:space="preserve"> daily lesson plans for </w:t>
      </w:r>
      <w:r w:rsidR="00A63A96">
        <w:t xml:space="preserve">20+ </w:t>
      </w:r>
      <w:r w:rsidR="00BA4339" w:rsidRPr="005B47CA">
        <w:t xml:space="preserve">tennis players </w:t>
      </w:r>
      <w:r w:rsidR="00484C1E">
        <w:t xml:space="preserve">aged </w:t>
      </w:r>
      <w:r w:rsidR="009C3942">
        <w:t>7 - 14</w:t>
      </w:r>
    </w:p>
    <w:p w14:paraId="55FC339F" w14:textId="6967F557" w:rsidR="005B47CA" w:rsidRPr="005B47CA" w:rsidRDefault="00BA4339" w:rsidP="005B47CA">
      <w:pPr>
        <w:pStyle w:val="ListParagraph"/>
        <w:numPr>
          <w:ilvl w:val="0"/>
          <w:numId w:val="5"/>
        </w:numPr>
        <w:spacing w:after="0" w:line="240" w:lineRule="auto"/>
      </w:pPr>
      <w:r w:rsidRPr="005B47CA">
        <w:t>Communicated behavioral expectations to</w:t>
      </w:r>
      <w:r w:rsidR="00EC14CD">
        <w:t xml:space="preserve"> </w:t>
      </w:r>
      <w:r w:rsidRPr="005B47CA">
        <w:t>family members</w:t>
      </w:r>
      <w:r w:rsidR="00CF5FD5">
        <w:t xml:space="preserve">, </w:t>
      </w:r>
      <w:r w:rsidR="0045331C">
        <w:t xml:space="preserve">resulting in a </w:t>
      </w:r>
      <w:r w:rsidR="00B50EC0">
        <w:t xml:space="preserve">95% satisfaction rate on end-of-session </w:t>
      </w:r>
      <w:r w:rsidR="00F608E5">
        <w:t>survey</w:t>
      </w:r>
      <w:r w:rsidR="00A56C41">
        <w:t>s</w:t>
      </w:r>
      <w:r w:rsidRPr="005B47CA">
        <w:t xml:space="preserve"> </w:t>
      </w:r>
    </w:p>
    <w:p w14:paraId="52880265" w14:textId="20999063" w:rsidR="005B47CA" w:rsidRPr="005B47CA" w:rsidRDefault="00523640" w:rsidP="005B47CA">
      <w:pPr>
        <w:pStyle w:val="ListParagraph"/>
        <w:numPr>
          <w:ilvl w:val="0"/>
          <w:numId w:val="5"/>
        </w:numPr>
        <w:spacing w:after="0" w:line="240" w:lineRule="auto"/>
      </w:pPr>
      <w:r w:rsidRPr="00523640">
        <w:t>Promoted sportsmanship and teamwork by teaching appropriate behavior and conflict resolution techniques during both instruction and gameplay</w:t>
      </w:r>
    </w:p>
    <w:p w14:paraId="5EF11F04" w14:textId="77777777" w:rsidR="00424660" w:rsidRDefault="00424660" w:rsidP="00EE6FC0">
      <w:pPr>
        <w:spacing w:after="0" w:line="240" w:lineRule="auto"/>
        <w:rPr>
          <w:b/>
          <w:u w:val="single"/>
        </w:rPr>
      </w:pPr>
    </w:p>
    <w:p w14:paraId="10279753" w14:textId="042372A0" w:rsidR="00EE6FC0" w:rsidRPr="005B47CA" w:rsidRDefault="00276718" w:rsidP="00EE6FC0">
      <w:pPr>
        <w:spacing w:after="0" w:line="240" w:lineRule="auto"/>
        <w:rPr>
          <w:b/>
          <w:u w:val="single"/>
        </w:rPr>
      </w:pPr>
      <w:r w:rsidRPr="005B47CA">
        <w:rPr>
          <w:b/>
          <w:u w:val="single"/>
        </w:rPr>
        <w:t>OTHER EXPERIENCE</w:t>
      </w:r>
    </w:p>
    <w:p w14:paraId="10FD8D27" w14:textId="6B5A09D5" w:rsidR="00276718" w:rsidRPr="005B47CA" w:rsidRDefault="00276718" w:rsidP="00276718">
      <w:pPr>
        <w:tabs>
          <w:tab w:val="right" w:pos="10800"/>
        </w:tabs>
        <w:spacing w:after="0" w:line="240" w:lineRule="auto"/>
        <w:rPr>
          <w:i/>
        </w:rPr>
      </w:pPr>
      <w:r w:rsidRPr="005B47CA">
        <w:rPr>
          <w:b/>
        </w:rPr>
        <w:t>Jams</w:t>
      </w:r>
      <w:r w:rsidRPr="005B47CA">
        <w:t>, Omaha, Nebraska,</w:t>
      </w:r>
      <w:r w:rsidRPr="005B47CA">
        <w:rPr>
          <w:i/>
        </w:rPr>
        <w:t xml:space="preserve"> Server</w:t>
      </w:r>
      <w:r w:rsidRPr="005B47CA">
        <w:rPr>
          <w:i/>
        </w:rPr>
        <w:tab/>
      </w:r>
      <w:r w:rsidR="00FB2257" w:rsidRPr="005B47CA">
        <w:t>September 20XX</w:t>
      </w:r>
      <w:r w:rsidRPr="005B47CA">
        <w:t xml:space="preserve"> – Present</w:t>
      </w:r>
    </w:p>
    <w:p w14:paraId="2FAA0E96" w14:textId="58384510" w:rsidR="00276718" w:rsidRPr="005B47CA" w:rsidRDefault="00276718" w:rsidP="00276718">
      <w:pPr>
        <w:tabs>
          <w:tab w:val="right" w:pos="10800"/>
        </w:tabs>
        <w:spacing w:after="0" w:line="240" w:lineRule="auto"/>
      </w:pPr>
      <w:r w:rsidRPr="005B47CA">
        <w:rPr>
          <w:b/>
        </w:rPr>
        <w:t>Scheels</w:t>
      </w:r>
      <w:r w:rsidRPr="005B47CA">
        <w:t>, Omaha, Nebraska,</w:t>
      </w:r>
      <w:r w:rsidRPr="005B47CA">
        <w:rPr>
          <w:i/>
        </w:rPr>
        <w:t xml:space="preserve"> Sales Associate</w:t>
      </w:r>
      <w:r w:rsidRPr="005B47CA">
        <w:rPr>
          <w:i/>
        </w:rPr>
        <w:tab/>
      </w:r>
      <w:r w:rsidR="00737969" w:rsidRPr="005B47CA">
        <w:t>April 20XX – August 20XX</w:t>
      </w:r>
    </w:p>
    <w:p w14:paraId="4CC3FA55" w14:textId="77777777" w:rsidR="00EE6FC0" w:rsidRDefault="00EE6FC0" w:rsidP="00276718">
      <w:pPr>
        <w:spacing w:after="0" w:line="240" w:lineRule="auto"/>
      </w:pPr>
    </w:p>
    <w:p w14:paraId="060A5E5C" w14:textId="11FB8965" w:rsidR="00AE12F6" w:rsidRPr="005B47CA" w:rsidRDefault="00227305" w:rsidP="00AE12F6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ACTIVITIES</w:t>
      </w:r>
    </w:p>
    <w:p w14:paraId="56D294E3" w14:textId="334DB385" w:rsidR="00AE12F6" w:rsidRDefault="009A29D8" w:rsidP="00AE12F6">
      <w:pPr>
        <w:tabs>
          <w:tab w:val="right" w:pos="10800"/>
        </w:tabs>
        <w:spacing w:after="0" w:line="240" w:lineRule="auto"/>
      </w:pPr>
      <w:r>
        <w:rPr>
          <w:b/>
        </w:rPr>
        <w:t>Delta Nu</w:t>
      </w:r>
      <w:r w:rsidR="00AE12F6" w:rsidRPr="005B47CA">
        <w:rPr>
          <w:i/>
        </w:rPr>
        <w:tab/>
      </w:r>
      <w:r w:rsidR="00AE12F6" w:rsidRPr="005B47CA">
        <w:t>September 20XX – Present</w:t>
      </w:r>
    </w:p>
    <w:p w14:paraId="2987C2E0" w14:textId="74133221" w:rsidR="00FC7298" w:rsidRPr="00FC7298" w:rsidRDefault="00FC7298" w:rsidP="00FC7298">
      <w:pPr>
        <w:tabs>
          <w:tab w:val="right" w:pos="10800"/>
        </w:tabs>
        <w:spacing w:after="0" w:line="240" w:lineRule="auto"/>
        <w:rPr>
          <w:i/>
        </w:rPr>
      </w:pPr>
      <w:r>
        <w:rPr>
          <w:i/>
        </w:rPr>
        <w:t>Recruitment Chair</w:t>
      </w:r>
    </w:p>
    <w:p w14:paraId="51A0EE30" w14:textId="6851E9EB" w:rsidR="009A29D8" w:rsidRPr="008879E8" w:rsidRDefault="00AE26E5" w:rsidP="008879E8">
      <w:pPr>
        <w:pStyle w:val="ListParagraph"/>
        <w:numPr>
          <w:ilvl w:val="0"/>
          <w:numId w:val="8"/>
        </w:numPr>
        <w:tabs>
          <w:tab w:val="right" w:pos="10800"/>
        </w:tabs>
        <w:spacing w:after="0" w:line="240" w:lineRule="auto"/>
        <w:rPr>
          <w:i/>
        </w:rPr>
      </w:pPr>
      <w:r>
        <w:rPr>
          <w:iCs/>
        </w:rPr>
        <w:t>Coordinated</w:t>
      </w:r>
      <w:r w:rsidR="002253DA">
        <w:rPr>
          <w:iCs/>
        </w:rPr>
        <w:t xml:space="preserve"> rec</w:t>
      </w:r>
      <w:r w:rsidR="00861B30">
        <w:rPr>
          <w:iCs/>
        </w:rPr>
        <w:t xml:space="preserve">ruitment events for 300+ prospective members over a two-week period </w:t>
      </w:r>
      <w:r w:rsidR="008879E8">
        <w:rPr>
          <w:iCs/>
        </w:rPr>
        <w:t xml:space="preserve">and </w:t>
      </w:r>
      <w:r w:rsidR="0042308C" w:rsidRPr="008879E8">
        <w:rPr>
          <w:iCs/>
        </w:rPr>
        <w:t>managed a $10,000 budget effectively</w:t>
      </w:r>
    </w:p>
    <w:p w14:paraId="67A69B69" w14:textId="04167741" w:rsidR="00AE12F6" w:rsidRPr="005B47CA" w:rsidRDefault="00E828FF" w:rsidP="00AE12F6">
      <w:pPr>
        <w:tabs>
          <w:tab w:val="right" w:pos="10800"/>
        </w:tabs>
        <w:spacing w:after="0" w:line="240" w:lineRule="auto"/>
      </w:pPr>
      <w:r>
        <w:rPr>
          <w:b/>
        </w:rPr>
        <w:t>New Student Orientation</w:t>
      </w:r>
      <w:r w:rsidR="00AE12F6" w:rsidRPr="005B47CA">
        <w:rPr>
          <w:i/>
        </w:rPr>
        <w:tab/>
      </w:r>
      <w:r w:rsidR="00AE12F6" w:rsidRPr="005B47CA">
        <w:t xml:space="preserve">April 20XX – </w:t>
      </w:r>
      <w:r w:rsidR="00781B43">
        <w:t>Present</w:t>
      </w:r>
    </w:p>
    <w:p w14:paraId="2711AB06" w14:textId="4A2209F6" w:rsidR="008766F5" w:rsidRPr="008766F5" w:rsidRDefault="007B7908" w:rsidP="008766F5">
      <w:pPr>
        <w:tabs>
          <w:tab w:val="right" w:pos="10800"/>
        </w:tabs>
        <w:spacing w:after="0" w:line="240" w:lineRule="auto"/>
        <w:rPr>
          <w:i/>
        </w:rPr>
      </w:pPr>
      <w:r>
        <w:rPr>
          <w:i/>
        </w:rPr>
        <w:t>Senior Leader / Co-Instructor</w:t>
      </w:r>
      <w:r w:rsidR="00781B43">
        <w:rPr>
          <w:i/>
        </w:rPr>
        <w:tab/>
        <w:t xml:space="preserve">August </w:t>
      </w:r>
      <w:r w:rsidR="00AE139A">
        <w:rPr>
          <w:i/>
        </w:rPr>
        <w:t>20XX - Present</w:t>
      </w:r>
    </w:p>
    <w:p w14:paraId="10698F35" w14:textId="110310ED" w:rsidR="008766F5" w:rsidRPr="00D04094" w:rsidRDefault="008766F5" w:rsidP="008766F5">
      <w:pPr>
        <w:pStyle w:val="ListParagraph"/>
        <w:numPr>
          <w:ilvl w:val="0"/>
          <w:numId w:val="8"/>
        </w:numPr>
        <w:tabs>
          <w:tab w:val="right" w:pos="10800"/>
        </w:tabs>
        <w:spacing w:after="0" w:line="240" w:lineRule="auto"/>
        <w:rPr>
          <w:i/>
        </w:rPr>
      </w:pPr>
      <w:r>
        <w:rPr>
          <w:iCs/>
        </w:rPr>
        <w:t xml:space="preserve">Lead </w:t>
      </w:r>
      <w:r w:rsidR="00911944">
        <w:rPr>
          <w:iCs/>
        </w:rPr>
        <w:t xml:space="preserve">weekly </w:t>
      </w:r>
      <w:r w:rsidR="007F2C8A">
        <w:rPr>
          <w:iCs/>
        </w:rPr>
        <w:t>first</w:t>
      </w:r>
      <w:r w:rsidR="00911944">
        <w:rPr>
          <w:iCs/>
        </w:rPr>
        <w:t>-</w:t>
      </w:r>
      <w:r w:rsidR="007F2C8A">
        <w:rPr>
          <w:iCs/>
        </w:rPr>
        <w:t xml:space="preserve">year experience class of </w:t>
      </w:r>
      <w:r w:rsidR="000E2012">
        <w:rPr>
          <w:iCs/>
        </w:rPr>
        <w:t>23 students</w:t>
      </w:r>
      <w:r w:rsidR="00D04094">
        <w:rPr>
          <w:iCs/>
        </w:rPr>
        <w:t xml:space="preserve"> to ease the transition to college for first</w:t>
      </w:r>
      <w:r w:rsidR="003335C7">
        <w:rPr>
          <w:iCs/>
        </w:rPr>
        <w:t>-year students</w:t>
      </w:r>
    </w:p>
    <w:p w14:paraId="75E772A7" w14:textId="54F1918C" w:rsidR="00D04094" w:rsidRPr="008879E8" w:rsidRDefault="004A0ADC" w:rsidP="008766F5">
      <w:pPr>
        <w:pStyle w:val="ListParagraph"/>
        <w:numPr>
          <w:ilvl w:val="0"/>
          <w:numId w:val="8"/>
        </w:numPr>
        <w:tabs>
          <w:tab w:val="right" w:pos="10800"/>
        </w:tabs>
        <w:spacing w:after="0" w:line="240" w:lineRule="auto"/>
        <w:rPr>
          <w:i/>
        </w:rPr>
      </w:pPr>
      <w:r>
        <w:rPr>
          <w:iCs/>
        </w:rPr>
        <w:t>Mentored first-year students</w:t>
      </w:r>
      <w:r w:rsidR="00F309E4">
        <w:rPr>
          <w:iCs/>
        </w:rPr>
        <w:t xml:space="preserve"> and connected them with relevant resources</w:t>
      </w:r>
      <w:r w:rsidR="00EF634B">
        <w:rPr>
          <w:iCs/>
        </w:rPr>
        <w:t xml:space="preserve"> </w:t>
      </w:r>
      <w:r w:rsidR="00126774">
        <w:rPr>
          <w:iCs/>
        </w:rPr>
        <w:t>to support their college success</w:t>
      </w:r>
    </w:p>
    <w:p w14:paraId="3B55F1B6" w14:textId="71B94100" w:rsidR="008766F5" w:rsidRPr="008766F5" w:rsidRDefault="008766F5" w:rsidP="008766F5">
      <w:pPr>
        <w:tabs>
          <w:tab w:val="right" w:pos="10800"/>
        </w:tabs>
        <w:spacing w:after="0" w:line="240" w:lineRule="auto"/>
        <w:rPr>
          <w:i/>
        </w:rPr>
      </w:pPr>
      <w:r>
        <w:rPr>
          <w:i/>
        </w:rPr>
        <w:t>Peer Leader</w:t>
      </w:r>
      <w:r w:rsidR="00781B43">
        <w:rPr>
          <w:i/>
        </w:rPr>
        <w:tab/>
      </w:r>
      <w:r w:rsidR="00781B43" w:rsidRPr="00AE139A">
        <w:rPr>
          <w:i/>
          <w:iCs/>
        </w:rPr>
        <w:t>April 20XX – December 20XX</w:t>
      </w:r>
    </w:p>
    <w:p w14:paraId="3E9C7DBC" w14:textId="1661A725" w:rsidR="001A40E3" w:rsidRPr="00FB74D6" w:rsidRDefault="00151DB3" w:rsidP="001A40E3">
      <w:pPr>
        <w:pStyle w:val="ListParagraph"/>
        <w:numPr>
          <w:ilvl w:val="0"/>
          <w:numId w:val="8"/>
        </w:numPr>
        <w:tabs>
          <w:tab w:val="right" w:pos="10800"/>
        </w:tabs>
        <w:spacing w:after="0" w:line="240" w:lineRule="auto"/>
        <w:rPr>
          <w:i/>
        </w:rPr>
      </w:pPr>
      <w:r>
        <w:rPr>
          <w:iCs/>
        </w:rPr>
        <w:t xml:space="preserve">Aided in acclimating new students when they arrive on campus </w:t>
      </w:r>
      <w:r w:rsidR="00FB74D6">
        <w:rPr>
          <w:iCs/>
        </w:rPr>
        <w:t>and assisted with move-in and registration</w:t>
      </w:r>
    </w:p>
    <w:p w14:paraId="4D425D84" w14:textId="77777777" w:rsidR="00AE12F6" w:rsidRPr="005B47CA" w:rsidRDefault="00AE12F6" w:rsidP="00276718">
      <w:pPr>
        <w:spacing w:after="0" w:line="240" w:lineRule="auto"/>
      </w:pPr>
    </w:p>
    <w:p w14:paraId="54AE848A" w14:textId="51BDE838" w:rsidR="0005612D" w:rsidRPr="005B47CA" w:rsidRDefault="0057348B" w:rsidP="0005612D">
      <w:pPr>
        <w:spacing w:after="0" w:line="240" w:lineRule="auto"/>
        <w:rPr>
          <w:b/>
          <w:u w:val="single"/>
        </w:rPr>
      </w:pPr>
      <w:r w:rsidRPr="005B47CA">
        <w:rPr>
          <w:b/>
          <w:u w:val="single"/>
        </w:rPr>
        <w:t xml:space="preserve">SKILLS </w:t>
      </w:r>
    </w:p>
    <w:p w14:paraId="0FE2D461" w14:textId="03A62019" w:rsidR="00D93397" w:rsidRPr="005B47CA" w:rsidRDefault="008928A7" w:rsidP="00D93397">
      <w:pPr>
        <w:spacing w:after="0" w:line="240" w:lineRule="auto"/>
        <w:contextualSpacing/>
      </w:pPr>
      <w:r w:rsidRPr="005B47CA">
        <w:rPr>
          <w:b/>
          <w:bCs/>
        </w:rPr>
        <w:t>Language:</w:t>
      </w:r>
      <w:r w:rsidRPr="005B47CA">
        <w:t xml:space="preserve"> Basic Spanish</w:t>
      </w:r>
    </w:p>
    <w:p w14:paraId="41340ADC" w14:textId="7833BCFA" w:rsidR="008928A7" w:rsidRPr="005B47CA" w:rsidRDefault="004B73A5" w:rsidP="00D93397">
      <w:pPr>
        <w:spacing w:after="0" w:line="240" w:lineRule="auto"/>
        <w:contextualSpacing/>
      </w:pPr>
      <w:r w:rsidRPr="005B47CA">
        <w:rPr>
          <w:b/>
          <w:bCs/>
        </w:rPr>
        <w:t>Software Experience:</w:t>
      </w:r>
      <w:r w:rsidRPr="005B47CA">
        <w:t xml:space="preserve"> Intermediate Microsoft Excel, PowerPoint, Word; </w:t>
      </w:r>
      <w:r w:rsidR="001620B4" w:rsidRPr="005B47CA">
        <w:t xml:space="preserve">Beginner </w:t>
      </w:r>
      <w:r w:rsidRPr="005B47CA">
        <w:t xml:space="preserve">Tableau </w:t>
      </w:r>
    </w:p>
    <w:sectPr w:rsidR="008928A7" w:rsidRPr="005B47CA" w:rsidSect="008928A7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DB798D"/>
    <w:multiLevelType w:val="hybridMultilevel"/>
    <w:tmpl w:val="AF7CB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86037B"/>
    <w:multiLevelType w:val="hybridMultilevel"/>
    <w:tmpl w:val="71FC6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C61C7D"/>
    <w:multiLevelType w:val="hybridMultilevel"/>
    <w:tmpl w:val="40AA3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314085"/>
    <w:multiLevelType w:val="hybridMultilevel"/>
    <w:tmpl w:val="B5088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195639"/>
    <w:multiLevelType w:val="hybridMultilevel"/>
    <w:tmpl w:val="2C96F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752831"/>
    <w:multiLevelType w:val="hybridMultilevel"/>
    <w:tmpl w:val="1862B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DA0B02"/>
    <w:multiLevelType w:val="hybridMultilevel"/>
    <w:tmpl w:val="0BF05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B13231"/>
    <w:multiLevelType w:val="hybridMultilevel"/>
    <w:tmpl w:val="82463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388422">
    <w:abstractNumId w:val="6"/>
  </w:num>
  <w:num w:numId="2" w16cid:durableId="1276257447">
    <w:abstractNumId w:val="2"/>
  </w:num>
  <w:num w:numId="3" w16cid:durableId="488131922">
    <w:abstractNumId w:val="5"/>
  </w:num>
  <w:num w:numId="4" w16cid:durableId="893736360">
    <w:abstractNumId w:val="7"/>
  </w:num>
  <w:num w:numId="5" w16cid:durableId="1360544191">
    <w:abstractNumId w:val="3"/>
  </w:num>
  <w:num w:numId="6" w16cid:durableId="449740486">
    <w:abstractNumId w:val="1"/>
  </w:num>
  <w:num w:numId="7" w16cid:durableId="638808359">
    <w:abstractNumId w:val="0"/>
  </w:num>
  <w:num w:numId="8" w16cid:durableId="1779319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DIxNTQzMzQyNjFX0lEKTi0uzszPAykwqgUA5S++6iwAAAA="/>
  </w:docVars>
  <w:rsids>
    <w:rsidRoot w:val="007F0AFA"/>
    <w:rsid w:val="00021029"/>
    <w:rsid w:val="00024C34"/>
    <w:rsid w:val="0003234A"/>
    <w:rsid w:val="000346C3"/>
    <w:rsid w:val="0003538D"/>
    <w:rsid w:val="00036B6E"/>
    <w:rsid w:val="00042B32"/>
    <w:rsid w:val="0005612D"/>
    <w:rsid w:val="00067F56"/>
    <w:rsid w:val="000870D9"/>
    <w:rsid w:val="00091E8E"/>
    <w:rsid w:val="000A6D7C"/>
    <w:rsid w:val="000B2131"/>
    <w:rsid w:val="000B4FC4"/>
    <w:rsid w:val="000B63B6"/>
    <w:rsid w:val="000B6CD2"/>
    <w:rsid w:val="000D16AB"/>
    <w:rsid w:val="000E2012"/>
    <w:rsid w:val="000E4562"/>
    <w:rsid w:val="000E599C"/>
    <w:rsid w:val="00126774"/>
    <w:rsid w:val="00136C57"/>
    <w:rsid w:val="00151DB3"/>
    <w:rsid w:val="00153F00"/>
    <w:rsid w:val="001620B4"/>
    <w:rsid w:val="00166CF8"/>
    <w:rsid w:val="0017715E"/>
    <w:rsid w:val="001858C3"/>
    <w:rsid w:val="00195FC1"/>
    <w:rsid w:val="001A40E3"/>
    <w:rsid w:val="001C1293"/>
    <w:rsid w:val="001D75AA"/>
    <w:rsid w:val="001E1CC7"/>
    <w:rsid w:val="002003A2"/>
    <w:rsid w:val="00217BB8"/>
    <w:rsid w:val="002253DA"/>
    <w:rsid w:val="00227305"/>
    <w:rsid w:val="00250477"/>
    <w:rsid w:val="00251FDF"/>
    <w:rsid w:val="00256EC4"/>
    <w:rsid w:val="00264358"/>
    <w:rsid w:val="00265074"/>
    <w:rsid w:val="00273215"/>
    <w:rsid w:val="00276718"/>
    <w:rsid w:val="00281944"/>
    <w:rsid w:val="00287917"/>
    <w:rsid w:val="002A0326"/>
    <w:rsid w:val="002C3C8D"/>
    <w:rsid w:val="002C6488"/>
    <w:rsid w:val="002D75D0"/>
    <w:rsid w:val="002E0944"/>
    <w:rsid w:val="002E5965"/>
    <w:rsid w:val="003103F6"/>
    <w:rsid w:val="003335C7"/>
    <w:rsid w:val="003548E3"/>
    <w:rsid w:val="00381CC0"/>
    <w:rsid w:val="003835B7"/>
    <w:rsid w:val="00391B40"/>
    <w:rsid w:val="003954A0"/>
    <w:rsid w:val="003A6979"/>
    <w:rsid w:val="003E55F5"/>
    <w:rsid w:val="003F728E"/>
    <w:rsid w:val="0042308C"/>
    <w:rsid w:val="00424660"/>
    <w:rsid w:val="0043395B"/>
    <w:rsid w:val="0045331C"/>
    <w:rsid w:val="004534A4"/>
    <w:rsid w:val="004663BB"/>
    <w:rsid w:val="00481A22"/>
    <w:rsid w:val="0048379C"/>
    <w:rsid w:val="00484C1E"/>
    <w:rsid w:val="004A0ADC"/>
    <w:rsid w:val="004B6174"/>
    <w:rsid w:val="004B73A5"/>
    <w:rsid w:val="004C0DDC"/>
    <w:rsid w:val="004C2D8C"/>
    <w:rsid w:val="004E6999"/>
    <w:rsid w:val="00506B9B"/>
    <w:rsid w:val="005101E8"/>
    <w:rsid w:val="00523640"/>
    <w:rsid w:val="00525971"/>
    <w:rsid w:val="005269D1"/>
    <w:rsid w:val="0053291D"/>
    <w:rsid w:val="00565161"/>
    <w:rsid w:val="00566484"/>
    <w:rsid w:val="0057348B"/>
    <w:rsid w:val="0058240F"/>
    <w:rsid w:val="0058352B"/>
    <w:rsid w:val="005939FB"/>
    <w:rsid w:val="005A3D71"/>
    <w:rsid w:val="005B47CA"/>
    <w:rsid w:val="005D77E6"/>
    <w:rsid w:val="00601029"/>
    <w:rsid w:val="0061778E"/>
    <w:rsid w:val="00635FDE"/>
    <w:rsid w:val="006375F8"/>
    <w:rsid w:val="00646555"/>
    <w:rsid w:val="006620A1"/>
    <w:rsid w:val="00664B5E"/>
    <w:rsid w:val="006658B7"/>
    <w:rsid w:val="006B52E3"/>
    <w:rsid w:val="006C5138"/>
    <w:rsid w:val="006F79B5"/>
    <w:rsid w:val="00706084"/>
    <w:rsid w:val="007238F9"/>
    <w:rsid w:val="0072572B"/>
    <w:rsid w:val="007272FB"/>
    <w:rsid w:val="00737969"/>
    <w:rsid w:val="0075248A"/>
    <w:rsid w:val="00765F54"/>
    <w:rsid w:val="00780057"/>
    <w:rsid w:val="00781B43"/>
    <w:rsid w:val="00784F47"/>
    <w:rsid w:val="007873D1"/>
    <w:rsid w:val="007B4D63"/>
    <w:rsid w:val="007B7908"/>
    <w:rsid w:val="007D04B6"/>
    <w:rsid w:val="007D6BD8"/>
    <w:rsid w:val="007E3F00"/>
    <w:rsid w:val="007F0AFA"/>
    <w:rsid w:val="007F2C8A"/>
    <w:rsid w:val="008333C8"/>
    <w:rsid w:val="0083647B"/>
    <w:rsid w:val="00851204"/>
    <w:rsid w:val="00861B30"/>
    <w:rsid w:val="00863EAE"/>
    <w:rsid w:val="00872C59"/>
    <w:rsid w:val="008766F5"/>
    <w:rsid w:val="008879E8"/>
    <w:rsid w:val="008928A7"/>
    <w:rsid w:val="008A5A0F"/>
    <w:rsid w:val="008C1B16"/>
    <w:rsid w:val="00907C44"/>
    <w:rsid w:val="00911944"/>
    <w:rsid w:val="0093203A"/>
    <w:rsid w:val="00937FB7"/>
    <w:rsid w:val="00957EB6"/>
    <w:rsid w:val="009867E0"/>
    <w:rsid w:val="009A29D8"/>
    <w:rsid w:val="009C3942"/>
    <w:rsid w:val="009E4EBE"/>
    <w:rsid w:val="009F342F"/>
    <w:rsid w:val="00A04F2F"/>
    <w:rsid w:val="00A43E0C"/>
    <w:rsid w:val="00A56207"/>
    <w:rsid w:val="00A56C41"/>
    <w:rsid w:val="00A63A96"/>
    <w:rsid w:val="00A823BC"/>
    <w:rsid w:val="00A8672B"/>
    <w:rsid w:val="00A87E43"/>
    <w:rsid w:val="00A938AA"/>
    <w:rsid w:val="00AB6B87"/>
    <w:rsid w:val="00AE12F6"/>
    <w:rsid w:val="00AE139A"/>
    <w:rsid w:val="00AE26E5"/>
    <w:rsid w:val="00B11E1A"/>
    <w:rsid w:val="00B15E52"/>
    <w:rsid w:val="00B27774"/>
    <w:rsid w:val="00B34595"/>
    <w:rsid w:val="00B3673B"/>
    <w:rsid w:val="00B42941"/>
    <w:rsid w:val="00B50EC0"/>
    <w:rsid w:val="00B742C6"/>
    <w:rsid w:val="00B86AB9"/>
    <w:rsid w:val="00BA057E"/>
    <w:rsid w:val="00BA4339"/>
    <w:rsid w:val="00BA69F2"/>
    <w:rsid w:val="00BA7D6E"/>
    <w:rsid w:val="00BB6F99"/>
    <w:rsid w:val="00BC3FB9"/>
    <w:rsid w:val="00BD7EC3"/>
    <w:rsid w:val="00BE35B6"/>
    <w:rsid w:val="00BF5ED2"/>
    <w:rsid w:val="00BF6F70"/>
    <w:rsid w:val="00BF767C"/>
    <w:rsid w:val="00C00368"/>
    <w:rsid w:val="00C03DCB"/>
    <w:rsid w:val="00C06B27"/>
    <w:rsid w:val="00C1170E"/>
    <w:rsid w:val="00C15BE6"/>
    <w:rsid w:val="00C21978"/>
    <w:rsid w:val="00C60D1E"/>
    <w:rsid w:val="00C67337"/>
    <w:rsid w:val="00C84FDB"/>
    <w:rsid w:val="00C942F0"/>
    <w:rsid w:val="00C947A9"/>
    <w:rsid w:val="00CB4CD6"/>
    <w:rsid w:val="00CC2D97"/>
    <w:rsid w:val="00CD7887"/>
    <w:rsid w:val="00CE0356"/>
    <w:rsid w:val="00CE6DFA"/>
    <w:rsid w:val="00CF309B"/>
    <w:rsid w:val="00CF5FD5"/>
    <w:rsid w:val="00D04094"/>
    <w:rsid w:val="00D11C36"/>
    <w:rsid w:val="00D229A1"/>
    <w:rsid w:val="00D30970"/>
    <w:rsid w:val="00D42AF6"/>
    <w:rsid w:val="00D43CAB"/>
    <w:rsid w:val="00D4618D"/>
    <w:rsid w:val="00D55349"/>
    <w:rsid w:val="00D57CAD"/>
    <w:rsid w:val="00D628A0"/>
    <w:rsid w:val="00D6466A"/>
    <w:rsid w:val="00D877F0"/>
    <w:rsid w:val="00D93397"/>
    <w:rsid w:val="00D94854"/>
    <w:rsid w:val="00D96D1A"/>
    <w:rsid w:val="00DB4341"/>
    <w:rsid w:val="00DB50B6"/>
    <w:rsid w:val="00DE7361"/>
    <w:rsid w:val="00DF05CD"/>
    <w:rsid w:val="00E070C0"/>
    <w:rsid w:val="00E2591B"/>
    <w:rsid w:val="00E477FB"/>
    <w:rsid w:val="00E6430D"/>
    <w:rsid w:val="00E80392"/>
    <w:rsid w:val="00E828FF"/>
    <w:rsid w:val="00E84C58"/>
    <w:rsid w:val="00EA09C8"/>
    <w:rsid w:val="00EC14CD"/>
    <w:rsid w:val="00ED0F55"/>
    <w:rsid w:val="00ED3A21"/>
    <w:rsid w:val="00EE445E"/>
    <w:rsid w:val="00EE5784"/>
    <w:rsid w:val="00EE6FC0"/>
    <w:rsid w:val="00EF4924"/>
    <w:rsid w:val="00EF634B"/>
    <w:rsid w:val="00F21092"/>
    <w:rsid w:val="00F30486"/>
    <w:rsid w:val="00F309E4"/>
    <w:rsid w:val="00F32978"/>
    <w:rsid w:val="00F608E5"/>
    <w:rsid w:val="00F64257"/>
    <w:rsid w:val="00F7154A"/>
    <w:rsid w:val="00FB2257"/>
    <w:rsid w:val="00FB74D6"/>
    <w:rsid w:val="00FC7298"/>
    <w:rsid w:val="00FD75E0"/>
    <w:rsid w:val="00FE215E"/>
    <w:rsid w:val="00FE5AC2"/>
    <w:rsid w:val="00FF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E8461"/>
  <w15:chartTrackingRefBased/>
  <w15:docId w15:val="{671820CA-BFEE-45B2-89B3-F2144F8AE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0AF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F0AF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003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1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1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1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18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C12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533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c32eef68-f2c3-499d-864e-083c0ea062da" xsi:nil="true"/>
    <TaxCatchAll xmlns="e6cdd4cb-b7ac-410c-ac87-221fc17f8098" xsi:nil="true"/>
    <lcf76f155ced4ddcb4097134ff3c332f xmlns="c32eef68-f2c3-499d-864e-083c0ea062d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F7D9F2CBA874D874BA1AE5EB45244" ma:contentTypeVersion="18" ma:contentTypeDescription="Create a new document." ma:contentTypeScope="" ma:versionID="83471795d9b40b4e48f45e2e1f510f39">
  <xsd:schema xmlns:xsd="http://www.w3.org/2001/XMLSchema" xmlns:xs="http://www.w3.org/2001/XMLSchema" xmlns:p="http://schemas.microsoft.com/office/2006/metadata/properties" xmlns:ns2="c32eef68-f2c3-499d-864e-083c0ea062da" xmlns:ns3="33f9767d-4f38-4963-abd5-88c1400b7c6d" xmlns:ns4="e6cdd4cb-b7ac-410c-ac87-221fc17f8098" targetNamespace="http://schemas.microsoft.com/office/2006/metadata/properties" ma:root="true" ma:fieldsID="09d919fc5bd5eaf1af29c38d62926c4b" ns2:_="" ns3:_="" ns4:_="">
    <xsd:import namespace="c32eef68-f2c3-499d-864e-083c0ea062da"/>
    <xsd:import namespace="33f9767d-4f38-4963-abd5-88c1400b7c6d"/>
    <xsd:import namespace="e6cdd4cb-b7ac-410c-ac87-221fc17f80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eef68-f2c3-499d-864e-083c0ea062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575341d-12a3-4b38-8ebc-05827b45ad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9767d-4f38-4963-abd5-88c1400b7c6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cdd4cb-b7ac-410c-ac87-221fc17f8098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9a2379bc-5d01-413b-8480-a4f37cdc3bb5}" ma:internalName="TaxCatchAll" ma:showField="CatchAllData" ma:web="e6cdd4cb-b7ac-410c-ac87-221fc17f80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8ABE51-BF63-4694-AE76-B4BFAE3879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588D26-5AC1-4FAF-84BD-1C62FA5EDB97}">
  <ds:schemaRefs>
    <ds:schemaRef ds:uri="http://schemas.microsoft.com/office/2006/metadata/properties"/>
    <ds:schemaRef ds:uri="http://schemas.microsoft.com/office/infopath/2007/PartnerControls"/>
    <ds:schemaRef ds:uri="c32eef68-f2c3-499d-864e-083c0ea062da"/>
    <ds:schemaRef ds:uri="e6cdd4cb-b7ac-410c-ac87-221fc17f8098"/>
  </ds:schemaRefs>
</ds:datastoreItem>
</file>

<file path=customXml/itemProps3.xml><?xml version="1.0" encoding="utf-8"?>
<ds:datastoreItem xmlns:ds="http://schemas.openxmlformats.org/officeDocument/2006/customXml" ds:itemID="{DA778489-D60D-4FE2-8F48-80FE5AE2DC7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374</Words>
  <Characters>2420</Characters>
  <Application>Microsoft Office Word</Application>
  <DocSecurity>0</DocSecurity>
  <Lines>5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eighton University</Company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ville, Katie M</dc:creator>
  <cp:keywords/>
  <dc:description/>
  <cp:lastModifiedBy>Doering, Heather A</cp:lastModifiedBy>
  <cp:revision>8</cp:revision>
  <dcterms:created xsi:type="dcterms:W3CDTF">2025-08-19T17:36:00Z</dcterms:created>
  <dcterms:modified xsi:type="dcterms:W3CDTF">2025-11-13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BF7D9F2CBA874D874BA1AE5EB45244</vt:lpwstr>
  </property>
  <property fmtid="{D5CDD505-2E9C-101B-9397-08002B2CF9AE}" pid="3" name="Order">
    <vt:r8>8332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